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456327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5245" w:right="159" w:firstLine="419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456327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56327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56327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56327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56327">
        <w:rPr>
          <w:rFonts w:ascii="Garamond" w:hAnsi="Garamond" w:cs="Times New Roman"/>
          <w:position w:val="-1"/>
          <w:sz w:val="24"/>
          <w:szCs w:val="24"/>
        </w:rPr>
        <w:t>bus</w:t>
      </w:r>
      <w:r w:rsidRPr="00456327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456327">
        <w:rPr>
          <w:rFonts w:ascii="Garamond" w:hAnsi="Garamond" w:cs="Times New Roman"/>
          <w:position w:val="-1"/>
          <w:sz w:val="24"/>
          <w:szCs w:val="24"/>
        </w:rPr>
        <w:t>p</w:t>
      </w:r>
      <w:r w:rsidRPr="00456327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56327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56327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56327">
        <w:rPr>
          <w:rFonts w:ascii="Garamond" w:hAnsi="Garamond" w:cs="Times New Roman"/>
          <w:position w:val="-1"/>
          <w:sz w:val="24"/>
          <w:szCs w:val="24"/>
        </w:rPr>
        <w:t>dm</w:t>
      </w:r>
      <w:r w:rsidRPr="00456327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56327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456327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5245" w:right="159" w:firstLine="419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456327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2CAB11F6" w:rsidR="00986ACF" w:rsidRPr="00456327" w:rsidRDefault="00986ACF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4956" w:right="159" w:firstLine="708"/>
        <w:contextualSpacing/>
        <w:rPr>
          <w:rFonts w:ascii="Garamond" w:hAnsi="Garamond" w:cs="Times New Roman"/>
          <w:position w:val="-1"/>
          <w:sz w:val="24"/>
          <w:szCs w:val="24"/>
        </w:rPr>
      </w:pPr>
      <w:r w:rsidRPr="00456327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39DCC736" w14:textId="77777777" w:rsidR="00182391" w:rsidRPr="00456327" w:rsidRDefault="00182391" w:rsidP="00B11CD2">
      <w:pPr>
        <w:widowControl w:val="0"/>
        <w:autoSpaceDE w:val="0"/>
        <w:autoSpaceDN w:val="0"/>
        <w:adjustRightInd w:val="0"/>
        <w:spacing w:before="60" w:after="60" w:line="240" w:lineRule="auto"/>
        <w:ind w:left="4956" w:right="159" w:firstLine="708"/>
        <w:contextualSpacing/>
        <w:rPr>
          <w:rFonts w:ascii="Garamond" w:hAnsi="Garamond" w:cs="Times New Roman"/>
          <w:position w:val="-1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B11CD2" w:rsidRPr="00456327" w14:paraId="5136CE7B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504F7F90" w:rsidR="00491FA3" w:rsidRPr="00456327" w:rsidRDefault="00DE2ACC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b/>
                <w:sz w:val="24"/>
                <w:szCs w:val="24"/>
              </w:rPr>
              <w:t>Metody komputerowego wspomagania analizy wyników prowadzonych badań (bazy danych). Biostatystyka - część I.</w:t>
            </w:r>
          </w:p>
        </w:tc>
      </w:tr>
      <w:tr w:rsidR="00B11CD2" w:rsidRPr="00456327" w14:paraId="362E781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456327" w:rsidRDefault="00B46F45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B11CD2" w:rsidRPr="00456327" w14:paraId="68072644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1BB7E27" w:rsidR="00E76761" w:rsidRPr="00456327" w:rsidRDefault="004325A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olski</w:t>
            </w:r>
          </w:p>
        </w:tc>
      </w:tr>
      <w:tr w:rsidR="00B11CD2" w:rsidRPr="00456327" w14:paraId="466C7043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456327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0C98F4AD" w:rsidR="00986ACF" w:rsidRPr="00456327" w:rsidRDefault="004325A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auki Medyczne i Nauki o Zdrowiu</w:t>
            </w:r>
          </w:p>
        </w:tc>
      </w:tr>
      <w:tr w:rsidR="00B11CD2" w:rsidRPr="00456327" w14:paraId="09F0AED3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456327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DED296" w14:textId="17507843" w:rsidR="004325A2" w:rsidRPr="00456327" w:rsidRDefault="00CE1B8A" w:rsidP="00456327">
            <w:pPr>
              <w:pStyle w:val="Akapitzlist"/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auki medyczne</w:t>
            </w:r>
          </w:p>
          <w:p w14:paraId="44C8777D" w14:textId="054F0743" w:rsidR="00CE1B8A" w:rsidRPr="00456327" w:rsidRDefault="00CE1B8A" w:rsidP="00456327">
            <w:pPr>
              <w:pStyle w:val="Akapitzlist"/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auki o zdrowiu</w:t>
            </w:r>
          </w:p>
          <w:p w14:paraId="6F9A3503" w14:textId="10237B27" w:rsidR="00CE1B8A" w:rsidRPr="00456327" w:rsidRDefault="00CE1B8A" w:rsidP="00456327">
            <w:pPr>
              <w:pStyle w:val="Akapitzlist"/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auki farmaceutyczne</w:t>
            </w:r>
          </w:p>
        </w:tc>
      </w:tr>
      <w:tr w:rsidR="006E23A5" w:rsidRPr="00456327" w14:paraId="7E1FCDEA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008F006" w14:textId="77777777" w:rsidR="006E23A5" w:rsidRPr="00456327" w:rsidRDefault="006E23A5" w:rsidP="006E23A5">
            <w:pPr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Cel nauczania</w:t>
            </w:r>
          </w:p>
          <w:p w14:paraId="73A6ACDD" w14:textId="77777777" w:rsidR="006E23A5" w:rsidRPr="00456327" w:rsidRDefault="006E23A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427F70" w14:textId="1B54296D" w:rsidR="006E23A5" w:rsidRPr="006E23A5" w:rsidRDefault="006E23A5" w:rsidP="006E23A5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Celem nauczania jest zapoznanie studentów </w:t>
            </w:r>
            <w:r>
              <w:rPr>
                <w:rFonts w:ascii="Garamond" w:hAnsi="Garamond" w:cs="Times New Roman"/>
                <w:sz w:val="24"/>
                <w:szCs w:val="24"/>
              </w:rPr>
              <w:br/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z podstawowymi zagadnieniami wnioskowania w oparciu </w:t>
            </w:r>
            <w:r>
              <w:rPr>
                <w:rFonts w:ascii="Garamond" w:hAnsi="Garamond" w:cs="Times New Roman"/>
                <w:sz w:val="24"/>
                <w:szCs w:val="24"/>
              </w:rPr>
              <w:br/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o metody analizy statystycznej i wykorzystanie nowoczesnych metod </w:t>
            </w:r>
            <w:proofErr w:type="spellStart"/>
            <w:r w:rsidRPr="00456327">
              <w:rPr>
                <w:rFonts w:ascii="Garamond" w:hAnsi="Garamond" w:cs="Times New Roman"/>
                <w:sz w:val="24"/>
                <w:szCs w:val="24"/>
              </w:rPr>
              <w:t>bioinformatycznych</w:t>
            </w:r>
            <w:proofErr w:type="spellEnd"/>
            <w:r w:rsidRPr="00456327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B11CD2" w:rsidRPr="00456327" w14:paraId="070CEA3B" w14:textId="77777777" w:rsidTr="006E23A5">
        <w:trPr>
          <w:trHeight w:val="481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456327" w:rsidRDefault="000D2346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456327" w:rsidRDefault="000D2346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456327" w:rsidRDefault="000D2346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456327">
              <w:rPr>
                <w:rFonts w:ascii="Garamond" w:hAnsi="Garamond" w:cs="Times New Roman"/>
                <w:sz w:val="24"/>
                <w:szCs w:val="24"/>
              </w:rPr>
              <w:t xml:space="preserve">uczenia się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la p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456327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56327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334A674" w:rsidR="005C14C0" w:rsidRPr="00456327" w:rsidRDefault="005C14C0" w:rsidP="00456327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="00230F7F" w:rsidRPr="00456327">
              <w:rPr>
                <w:rFonts w:ascii="Garamond" w:hAnsi="Garamond" w:cs="Times New Roman"/>
                <w:b/>
                <w:sz w:val="24"/>
                <w:szCs w:val="24"/>
              </w:rPr>
              <w:t xml:space="preserve"> (Zna i rozumie) </w:t>
            </w: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="00AC1DBE" w:rsidRPr="00456327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35CDEEBC" w14:textId="24B159E3" w:rsidR="00230F7F" w:rsidRPr="00456327" w:rsidRDefault="00DE2ACC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Zasady wnioskowania w oparciu o podstawowe metody analizy statystycznej </w:t>
            </w:r>
            <w:r w:rsidR="00230F7F" w:rsidRPr="00456327">
              <w:rPr>
                <w:rFonts w:ascii="Garamond" w:hAnsi="Garamond" w:cs="Times New Roman"/>
                <w:sz w:val="24"/>
                <w:szCs w:val="24"/>
              </w:rPr>
              <w:t>(W_1, P8S_WG)</w:t>
            </w:r>
          </w:p>
          <w:p w14:paraId="2372AE8A" w14:textId="421EC25C" w:rsidR="00DE2ACC" w:rsidRPr="00456327" w:rsidRDefault="00DE2ACC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Metody opisu zbioru danych oraz testowania hipotez badawczych </w:t>
            </w:r>
            <w:r w:rsidR="009F41FD" w:rsidRPr="00456327">
              <w:rPr>
                <w:rFonts w:ascii="Garamond" w:hAnsi="Garamond" w:cs="Times New Roman"/>
                <w:sz w:val="24"/>
                <w:szCs w:val="24"/>
              </w:rPr>
              <w:t>(W_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1</w:t>
            </w:r>
            <w:r w:rsidR="009F41FD" w:rsidRPr="00456327">
              <w:rPr>
                <w:rFonts w:ascii="Garamond" w:hAnsi="Garamond" w:cs="Times New Roman"/>
                <w:sz w:val="24"/>
                <w:szCs w:val="24"/>
              </w:rPr>
              <w:t>, P8S_WG)</w:t>
            </w:r>
          </w:p>
          <w:p w14:paraId="2C082649" w14:textId="2ABFDB84" w:rsidR="00DE2ACC" w:rsidRPr="00456327" w:rsidRDefault="00DE2ACC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owoczesne koncepcje, metody i narzędzia p</w:t>
            </w:r>
            <w:r w:rsidR="000D492A" w:rsidRPr="00456327">
              <w:rPr>
                <w:rFonts w:ascii="Garamond" w:hAnsi="Garamond" w:cs="Times New Roman"/>
                <w:sz w:val="24"/>
                <w:szCs w:val="24"/>
              </w:rPr>
              <w:t>rowadzenia badań naukowych (W_7; P8S_WK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3C923117" w14:textId="6BBFBDDA" w:rsidR="005C14C0" w:rsidRPr="00456327" w:rsidRDefault="005C14C0" w:rsidP="00456327">
            <w:pPr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W zakresie umiejętności</w:t>
            </w:r>
            <w:r w:rsidR="009F41FD" w:rsidRPr="00456327">
              <w:rPr>
                <w:rFonts w:ascii="Garamond" w:hAnsi="Garamond" w:cs="Times New Roman"/>
                <w:b/>
                <w:sz w:val="24"/>
                <w:szCs w:val="24"/>
              </w:rPr>
              <w:t xml:space="preserve"> (Potrafi)</w:t>
            </w: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</w:p>
          <w:p w14:paraId="5DCDADC6" w14:textId="523D60CC" w:rsidR="00B83236" w:rsidRPr="00456327" w:rsidRDefault="009F41FD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w oparciu o posiadaną wiedzę </w:t>
            </w:r>
            <w:r w:rsidR="00B83236" w:rsidRPr="00456327">
              <w:rPr>
                <w:rFonts w:ascii="Garamond" w:hAnsi="Garamond" w:cs="Times New Roman"/>
                <w:sz w:val="24"/>
                <w:szCs w:val="24"/>
              </w:rPr>
              <w:t>stosować metody i narzędzia badawcze, w szczególności wnioskowanie w oparciu o wyniki analizy statystycznej, właściwe dla prowadzonych badań</w:t>
            </w:r>
            <w:r w:rsidR="000D492A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B83236" w:rsidRPr="00456327">
              <w:rPr>
                <w:rFonts w:ascii="Garamond" w:hAnsi="Garamond" w:cs="Times New Roman"/>
                <w:sz w:val="24"/>
                <w:szCs w:val="24"/>
              </w:rPr>
              <w:t xml:space="preserve"> (U_1; P8S_UW)</w:t>
            </w:r>
          </w:p>
          <w:p w14:paraId="24B37603" w14:textId="23FE047A" w:rsidR="00B83236" w:rsidRPr="00456327" w:rsidRDefault="00B83236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wyciągać wnioski w oparciu o wyniki analizy statystycznej materiału (U_1; P8S_UW)</w:t>
            </w:r>
          </w:p>
          <w:p w14:paraId="53588C58" w14:textId="6F5F2A22" w:rsidR="009F41FD" w:rsidRPr="00456327" w:rsidRDefault="00B83236" w:rsidP="00456327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60" w:after="60" w:line="240" w:lineRule="auto"/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dokumentować i prezentowa</w:t>
            </w:r>
            <w:r w:rsidR="007E449D" w:rsidRPr="00456327">
              <w:rPr>
                <w:rFonts w:ascii="Garamond" w:hAnsi="Garamond" w:cs="Times New Roman"/>
                <w:sz w:val="24"/>
                <w:szCs w:val="24"/>
              </w:rPr>
              <w:t>ć wyniki prowadzonych bad</w:t>
            </w:r>
            <w:bookmarkStart w:id="0" w:name="_GoBack"/>
            <w:bookmarkEnd w:id="0"/>
            <w:r w:rsidR="007E449D" w:rsidRPr="00456327">
              <w:rPr>
                <w:rFonts w:ascii="Garamond" w:hAnsi="Garamond" w:cs="Times New Roman"/>
                <w:sz w:val="24"/>
                <w:szCs w:val="24"/>
              </w:rPr>
              <w:t>ań (U_6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; P8S_U</w:t>
            </w:r>
            <w:r w:rsidR="000D492A" w:rsidRPr="0045632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</w:tr>
      <w:tr w:rsidR="00B11CD2" w:rsidRPr="00456327" w14:paraId="22C3D877" w14:textId="77777777" w:rsidTr="00456327">
        <w:trPr>
          <w:trHeight w:val="65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5CC1253D" w:rsidR="00E76761" w:rsidRPr="00456327" w:rsidRDefault="00347B4B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114DC5" w:rsidRPr="00456327">
              <w:rPr>
                <w:rFonts w:ascii="Garamond" w:hAnsi="Garamond" w:cs="Times New Roman"/>
                <w:sz w:val="24"/>
                <w:szCs w:val="24"/>
              </w:rPr>
              <w:t>Obowiązkowy</w:t>
            </w:r>
          </w:p>
        </w:tc>
      </w:tr>
      <w:tr w:rsidR="00B11CD2" w:rsidRPr="00456327" w14:paraId="209396A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073AA149" w:rsidR="00E76761" w:rsidRPr="00456327" w:rsidRDefault="00B83236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Semestr II / Rok I</w:t>
            </w:r>
          </w:p>
        </w:tc>
      </w:tr>
      <w:tr w:rsidR="00B11CD2" w:rsidRPr="00456327" w14:paraId="20737979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456327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456327" w:rsidRDefault="00986ACF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9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D1B5" w14:textId="7B28CEA8" w:rsidR="004325A2" w:rsidRPr="00456327" w:rsidRDefault="004325A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Dr hab. </w:t>
            </w:r>
            <w:r w:rsidR="00B83236" w:rsidRPr="00456327">
              <w:rPr>
                <w:rFonts w:ascii="Garamond" w:hAnsi="Garamond" w:cs="Times New Roman"/>
                <w:sz w:val="24"/>
                <w:szCs w:val="24"/>
                <w:u w:val="single"/>
              </w:rPr>
              <w:t>Agnieszka Pac</w:t>
            </w:r>
          </w:p>
          <w:p w14:paraId="1C5BC0F8" w14:textId="77777777" w:rsidR="00B83236" w:rsidRPr="00456327" w:rsidRDefault="00B83236" w:rsidP="00456327">
            <w:pPr>
              <w:spacing w:before="60" w:after="60" w:line="240" w:lineRule="auto"/>
              <w:ind w:left="37" w:right="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dr hab. Wojciech Jawień</w:t>
            </w:r>
          </w:p>
          <w:p w14:paraId="0C3DA01B" w14:textId="0706A2AB" w:rsidR="00B83236" w:rsidRPr="00456327" w:rsidRDefault="00B83236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dr Agnieszka Micek</w:t>
            </w:r>
          </w:p>
          <w:p w14:paraId="4C317572" w14:textId="4EFED1D0" w:rsidR="00986ACF" w:rsidRPr="00456327" w:rsidRDefault="00B83236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dr Przemysław Kapusta</w:t>
            </w:r>
          </w:p>
        </w:tc>
      </w:tr>
      <w:tr w:rsidR="00B11CD2" w:rsidRPr="00456327" w14:paraId="00A49528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5ECBD25C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879"/>
              <w:contextualSpacing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511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22A00C0B" w:rsidR="00E76761" w:rsidRPr="00456327" w:rsidRDefault="00347B4B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B11CD2" w:rsidRPr="00456327" w14:paraId="305E442A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CB8E68B" w:rsidR="00E446E0" w:rsidRPr="00456327" w:rsidRDefault="00A13CEB" w:rsidP="00456327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3549BD" w:rsidRPr="00456327">
              <w:rPr>
                <w:rFonts w:ascii="Garamond" w:hAnsi="Garamond" w:cs="Times New Roman"/>
                <w:sz w:val="24"/>
                <w:szCs w:val="24"/>
              </w:rPr>
              <w:t>8</w:t>
            </w:r>
            <w:r w:rsidR="00E446E0" w:rsidRPr="00456327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45C47D8D" w14:textId="1D33374A" w:rsidR="00844A6E" w:rsidRPr="00456327" w:rsidRDefault="00844A6E" w:rsidP="00456327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Ćwiczenia – 1</w:t>
            </w:r>
            <w:r w:rsidR="003549BD" w:rsidRPr="00456327">
              <w:rPr>
                <w:rFonts w:ascii="Garamond" w:hAnsi="Garamond" w:cs="Times New Roman"/>
                <w:sz w:val="24"/>
                <w:szCs w:val="24"/>
              </w:rPr>
              <w:t>7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594E6AA6" w14:textId="5E48E8A8" w:rsidR="00E6673E" w:rsidRPr="00456327" w:rsidRDefault="00844A6E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Praca własna – 50 godz. </w:t>
            </w:r>
          </w:p>
        </w:tc>
      </w:tr>
      <w:tr w:rsidR="00B11CD2" w:rsidRPr="00456327" w14:paraId="1665D606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25D24" w14:textId="5E4B01F0" w:rsidR="003549BD" w:rsidRPr="00456327" w:rsidRDefault="003549BD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odstawowa wiedza z zakresu metodologii prowadzenia badań naukowych.</w:t>
            </w:r>
          </w:p>
          <w:p w14:paraId="7E962C13" w14:textId="2ECE1974" w:rsidR="003549BD" w:rsidRPr="00456327" w:rsidRDefault="003549BD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Znajomość zasad rachunku prawdopodobieństwa.</w:t>
            </w:r>
          </w:p>
          <w:p w14:paraId="1242593B" w14:textId="25762364" w:rsidR="00E76761" w:rsidRPr="00456327" w:rsidRDefault="00E76761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456327" w14:paraId="4547CE37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55D8E2A4" w:rsidR="00E76761" w:rsidRPr="00456327" w:rsidRDefault="00347B4B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844A6E" w:rsidRPr="00456327">
              <w:rPr>
                <w:rFonts w:ascii="Garamond" w:hAnsi="Garamond" w:cs="Times New Roman"/>
                <w:sz w:val="24"/>
                <w:szCs w:val="24"/>
              </w:rPr>
              <w:t>3</w:t>
            </w:r>
          </w:p>
        </w:tc>
      </w:tr>
      <w:tr w:rsidR="00B11CD2" w:rsidRPr="00456327" w14:paraId="7A82FC94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92A87" w14:textId="37F70B1D" w:rsidR="00844A6E" w:rsidRPr="00456327" w:rsidRDefault="00844A6E" w:rsidP="00456327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Seminarium – 8 godz.</w:t>
            </w:r>
          </w:p>
          <w:p w14:paraId="0861426E" w14:textId="55F61382" w:rsidR="00844A6E" w:rsidRPr="00456327" w:rsidRDefault="00844A6E" w:rsidP="00456327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lastRenderedPageBreak/>
              <w:t>Ćwiczenia – 1</w:t>
            </w:r>
            <w:r w:rsidR="003549BD" w:rsidRPr="00456327">
              <w:rPr>
                <w:rFonts w:ascii="Garamond" w:hAnsi="Garamond" w:cs="Times New Roman"/>
                <w:sz w:val="24"/>
                <w:szCs w:val="24"/>
              </w:rPr>
              <w:t>7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163E3115" w14:textId="77777777" w:rsidR="00844A6E" w:rsidRPr="00456327" w:rsidRDefault="00844A6E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Praca własna – 50 godz. </w:t>
            </w:r>
          </w:p>
          <w:p w14:paraId="4B717B9E" w14:textId="2322CF58" w:rsidR="00742142" w:rsidRPr="00456327" w:rsidRDefault="0074214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 w:right="44"/>
              <w:contextualSpacing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</w:p>
          <w:p w14:paraId="78269083" w14:textId="67D0EA87" w:rsidR="00E76761" w:rsidRPr="00456327" w:rsidRDefault="00FB1E30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 w:right="44"/>
              <w:contextualSpacing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</w:t>
            </w:r>
            <w:r w:rsidR="00844A6E" w:rsidRPr="00456327">
              <w:rPr>
                <w:rFonts w:ascii="Garamond" w:hAnsi="Garamond" w:cs="Times New Roman"/>
                <w:iCs/>
                <w:sz w:val="24"/>
                <w:szCs w:val="24"/>
              </w:rPr>
              <w:t>75</w:t>
            </w:r>
            <w:r w:rsidR="00742142" w:rsidRPr="00456327">
              <w:rPr>
                <w:rFonts w:ascii="Garamond" w:hAnsi="Garamond" w:cs="Times New Roman"/>
                <w:iCs/>
                <w:sz w:val="24"/>
                <w:szCs w:val="24"/>
              </w:rPr>
              <w:t xml:space="preserve"> godzin pracy studenta = </w:t>
            </w:r>
            <w:r w:rsidR="00844A6E" w:rsidRPr="00456327">
              <w:rPr>
                <w:rFonts w:ascii="Garamond" w:hAnsi="Garamond" w:cs="Times New Roman"/>
                <w:iCs/>
                <w:sz w:val="24"/>
                <w:szCs w:val="24"/>
              </w:rPr>
              <w:t>3</w:t>
            </w:r>
            <w:r w:rsidRPr="00456327">
              <w:rPr>
                <w:rFonts w:ascii="Garamond" w:hAnsi="Garamond" w:cs="Times New Roman"/>
                <w:iCs/>
                <w:sz w:val="24"/>
                <w:szCs w:val="24"/>
              </w:rPr>
              <w:t xml:space="preserve"> ECTS</w:t>
            </w:r>
          </w:p>
        </w:tc>
      </w:tr>
      <w:tr w:rsidR="00B11CD2" w:rsidRPr="00456327" w14:paraId="1F29F387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56327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EA200" w14:textId="19E02849" w:rsidR="004325A2" w:rsidRPr="00456327" w:rsidRDefault="004325A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Metody podające: wyjaśnienie</w:t>
            </w:r>
          </w:p>
          <w:p w14:paraId="0489B378" w14:textId="29A77FD7" w:rsidR="004325A2" w:rsidRPr="00456327" w:rsidRDefault="004325A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</w:t>
            </w:r>
          </w:p>
          <w:p w14:paraId="31B6B16D" w14:textId="568CB2E6" w:rsidR="004325A2" w:rsidRPr="00456327" w:rsidRDefault="004325A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6EB7FCAA" w14:textId="279FC354" w:rsidR="00742142" w:rsidRPr="00456327" w:rsidRDefault="0074214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praca w </w:t>
            </w:r>
            <w:r w:rsidR="00844A6E" w:rsidRPr="00456327">
              <w:rPr>
                <w:rFonts w:ascii="Garamond" w:eastAsia="Times New Roman" w:hAnsi="Garamond" w:cs="Times New Roman"/>
                <w:sz w:val="24"/>
                <w:szCs w:val="24"/>
              </w:rPr>
              <w:t>oparciu o oprogramowanie statystyczne</w:t>
            </w:r>
          </w:p>
          <w:p w14:paraId="6EEB08C4" w14:textId="77777777" w:rsidR="00097D57" w:rsidRPr="00456327" w:rsidRDefault="0074214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Samokształcenie</w:t>
            </w:r>
          </w:p>
          <w:p w14:paraId="183AB477" w14:textId="4B82AB1B" w:rsidR="00B11CD2" w:rsidRPr="00456327" w:rsidRDefault="00B11CD2" w:rsidP="00456327">
            <w:pPr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456327" w14:paraId="1560CD36" w14:textId="77777777" w:rsidTr="006E23A5">
        <w:trPr>
          <w:trHeight w:val="196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456327" w:rsidRDefault="00AC1DBE" w:rsidP="00B11CD2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Metody sprawdzania i oceny</w:t>
            </w:r>
          </w:p>
          <w:p w14:paraId="5DA671EB" w14:textId="77777777" w:rsidR="00AC1DBE" w:rsidRPr="00456327" w:rsidRDefault="00AC1DBE" w:rsidP="00B11CD2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456327" w:rsidRDefault="00AC1DBE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466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34799" w14:textId="5DE20DA3" w:rsidR="00204808" w:rsidRPr="00456327" w:rsidRDefault="00742142" w:rsidP="00456327">
            <w:pPr>
              <w:spacing w:before="60" w:after="60" w:line="240" w:lineRule="auto"/>
              <w:ind w:left="37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Ocena w oparciu o:</w:t>
            </w:r>
          </w:p>
          <w:p w14:paraId="6EBEC466" w14:textId="6F42CFF4" w:rsidR="00FB1E30" w:rsidRPr="00456327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zaliczenie praktyczne – samodzielne wykonanie zadań praktycznych (kolokwia praktyczne)</w:t>
            </w:r>
          </w:p>
          <w:p w14:paraId="7CD9E6DB" w14:textId="77777777" w:rsidR="00844A6E" w:rsidRPr="00456327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przygotowanie opracowania dotyczącego zagadnień związanych z zastosowaniem narzędzi </w:t>
            </w:r>
            <w:proofErr w:type="spellStart"/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bioinformatycznych</w:t>
            </w:r>
            <w:proofErr w:type="spellEnd"/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w  badaniach naukowych</w:t>
            </w:r>
          </w:p>
          <w:p w14:paraId="3155EB1D" w14:textId="77777777" w:rsidR="00844A6E" w:rsidRPr="00456327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test teoretyczny</w:t>
            </w:r>
          </w:p>
          <w:p w14:paraId="3417F00C" w14:textId="5F253458" w:rsidR="00844A6E" w:rsidRPr="00456327" w:rsidRDefault="00844A6E" w:rsidP="00B11CD2">
            <w:pPr>
              <w:spacing w:before="60" w:after="60" w:line="240" w:lineRule="auto"/>
              <w:ind w:left="7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456327" w14:paraId="12226DD2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456327" w:rsidRDefault="00E76761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201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5DF57" w14:textId="77777777" w:rsidR="00742142" w:rsidRPr="00456327" w:rsidRDefault="00E446E0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Zaliczenie </w:t>
            </w:r>
            <w:r w:rsidR="002D68CB" w:rsidRPr="00456327">
              <w:rPr>
                <w:rFonts w:ascii="Garamond" w:hAnsi="Garamond" w:cs="Times New Roman"/>
                <w:sz w:val="24"/>
                <w:szCs w:val="24"/>
                <w:u w:val="single"/>
              </w:rPr>
              <w:t>na ocenę</w:t>
            </w:r>
            <w:r w:rsidR="002D68CB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72A64FB9" w14:textId="77777777" w:rsidR="00742142" w:rsidRPr="00456327" w:rsidRDefault="0074214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1DD57C68" w14:textId="545C8CE8" w:rsidR="00742142" w:rsidRPr="00456327" w:rsidRDefault="0074214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Ocena na podstawie średniej ważonej z następujących aktywności: </w:t>
            </w:r>
          </w:p>
          <w:p w14:paraId="41CF13BC" w14:textId="775BAF3A" w:rsidR="00742142" w:rsidRPr="00456327" w:rsidRDefault="00844A6E" w:rsidP="00B11CD2">
            <w:pPr>
              <w:numPr>
                <w:ilvl w:val="0"/>
                <w:numId w:val="25"/>
              </w:numPr>
              <w:spacing w:before="60" w:after="60" w:line="240" w:lineRule="auto"/>
              <w:ind w:left="720" w:hanging="360"/>
              <w:contextualSpacing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zaliczenie praktyczne – średni wynik z wszystkich zaliczeń</w:t>
            </w:r>
            <w:r w:rsidR="00742142"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 </w:t>
            </w:r>
            <w:r w:rsidR="00742142"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- waga </w:t>
            </w: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5</w:t>
            </w:r>
            <w:r w:rsidR="00742142"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0%   </w:t>
            </w:r>
          </w:p>
          <w:p w14:paraId="63076C72" w14:textId="135E49E5" w:rsidR="00742142" w:rsidRPr="00456327" w:rsidRDefault="00844A6E" w:rsidP="00B11CD2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60" w:after="60" w:line="240" w:lineRule="auto"/>
              <w:ind w:left="720" w:hanging="3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przygotowanie opracowania wybranych zagadnień </w:t>
            </w:r>
            <w:r w:rsidR="00742142" w:rsidRPr="00456327">
              <w:rPr>
                <w:rFonts w:ascii="Garamond" w:eastAsia="Times New Roman" w:hAnsi="Garamond" w:cs="Times New Roman"/>
                <w:sz w:val="24"/>
                <w:szCs w:val="24"/>
              </w:rPr>
              <w:t xml:space="preserve">- waga </w:t>
            </w: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1</w:t>
            </w:r>
            <w:r w:rsidR="00742142" w:rsidRPr="00456327">
              <w:rPr>
                <w:rFonts w:ascii="Garamond" w:eastAsia="Times New Roman" w:hAnsi="Garamond" w:cs="Times New Roman"/>
                <w:sz w:val="24"/>
                <w:szCs w:val="24"/>
              </w:rPr>
              <w:t>0%</w:t>
            </w:r>
          </w:p>
          <w:p w14:paraId="3C28C3A5" w14:textId="3838CC0B" w:rsidR="00742142" w:rsidRPr="00456327" w:rsidRDefault="00742142" w:rsidP="00B11CD2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60" w:after="60" w:line="240" w:lineRule="auto"/>
              <w:ind w:left="720" w:hanging="36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eastAsia="Times New Roman" w:hAnsi="Garamond" w:cs="Times New Roman"/>
                <w:sz w:val="24"/>
                <w:szCs w:val="24"/>
              </w:rPr>
              <w:t>test zaliczeniowy (% poprawnych odpowiedzi) – waga 40 %</w:t>
            </w:r>
          </w:p>
          <w:p w14:paraId="40209B60" w14:textId="77777777" w:rsidR="00844A6E" w:rsidRPr="00456327" w:rsidRDefault="00844A6E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104520A6" w14:textId="2345998E" w:rsidR="00742142" w:rsidRPr="00456327" w:rsidRDefault="00742142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Skala ocen :</w:t>
            </w:r>
          </w:p>
          <w:p w14:paraId="49103205" w14:textId="77777777" w:rsidR="00742142" w:rsidRPr="00456327" w:rsidRDefault="00742142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92,0-100,0    - bardzo dobry (5.0)</w:t>
            </w:r>
          </w:p>
          <w:p w14:paraId="6662AA46" w14:textId="76E3440D" w:rsidR="00742142" w:rsidRPr="00456327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84,</w:t>
            </w:r>
            <w:r w:rsidR="00742142" w:rsidRPr="00456327">
              <w:rPr>
                <w:rFonts w:ascii="Garamond" w:hAnsi="Garamond" w:cs="Times New Roman"/>
                <w:sz w:val="24"/>
                <w:szCs w:val="24"/>
              </w:rPr>
              <w:t>0-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91,1</w:t>
            </w:r>
            <w:r w:rsidR="00742142" w:rsidRPr="0045632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 - dobry plus (4.5)</w:t>
            </w:r>
          </w:p>
          <w:p w14:paraId="07B69BFD" w14:textId="363047E3" w:rsidR="003B526D" w:rsidRPr="00456327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76,0 – 83,9)  - dobry (4.0)</w:t>
            </w:r>
          </w:p>
          <w:p w14:paraId="75429BF7" w14:textId="33E15FE4" w:rsidR="003B526D" w:rsidRPr="00456327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68,0 – 75,9   - dostateczny plus (3,5)</w:t>
            </w:r>
          </w:p>
          <w:p w14:paraId="68288B30" w14:textId="45A1C103" w:rsidR="003B526D" w:rsidRPr="00456327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60,0 – 67,9   - dostateczny (3,0)</w:t>
            </w:r>
          </w:p>
          <w:p w14:paraId="69766402" w14:textId="2A2CB099" w:rsidR="003B526D" w:rsidRPr="00456327" w:rsidRDefault="003B526D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   &lt;60,0            - niedostateczny (2,0)</w:t>
            </w:r>
          </w:p>
          <w:p w14:paraId="0F7F9C73" w14:textId="7FA1C5B7" w:rsidR="003B526D" w:rsidRPr="00456327" w:rsidRDefault="003B526D" w:rsidP="00456327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37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Zaliczenie w II terminie odbywa się według tych samych zasad.</w:t>
            </w:r>
          </w:p>
          <w:p w14:paraId="2B1650B1" w14:textId="1B22D068" w:rsidR="00742142" w:rsidRPr="00456327" w:rsidRDefault="00742142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B11CD2" w:rsidRPr="00456327" w14:paraId="09AE1C3D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456327" w:rsidRDefault="0022669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left="102"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1F66C" w14:textId="1E872B59" w:rsidR="003549BD" w:rsidRPr="00456327" w:rsidRDefault="003549BD" w:rsidP="00456327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Seminaria:</w:t>
            </w:r>
          </w:p>
          <w:p w14:paraId="6221A399" w14:textId="311F8456" w:rsidR="003549BD" w:rsidRPr="00456327" w:rsidRDefault="003549BD" w:rsidP="00456327">
            <w:pPr>
              <w:pStyle w:val="NormalnyWeb"/>
              <w:numPr>
                <w:ilvl w:val="0"/>
                <w:numId w:val="34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Wprowadzenie do metod statystycznych, podstawowe pojęcia, rozkłady prawdopodobieństwa, zasady wnioskowania statystycznego.</w:t>
            </w:r>
          </w:p>
          <w:p w14:paraId="6C2D34C5" w14:textId="77777777" w:rsidR="003549BD" w:rsidRPr="00456327" w:rsidRDefault="003549BD" w:rsidP="00456327">
            <w:pPr>
              <w:pStyle w:val="NormalnyWeb"/>
              <w:numPr>
                <w:ilvl w:val="0"/>
                <w:numId w:val="34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Techniki wysokoprzepustowe (NGS, </w:t>
            </w:r>
            <w:proofErr w:type="spellStart"/>
            <w:r w:rsidRPr="00456327">
              <w:rPr>
                <w:rFonts w:ascii="Garamond" w:hAnsi="Garamond" w:cs="Times New Roman"/>
                <w:sz w:val="24"/>
                <w:szCs w:val="24"/>
              </w:rPr>
              <w:t>mikromacierze</w:t>
            </w:r>
            <w:proofErr w:type="spellEnd"/>
            <w:r w:rsidRPr="00456327">
              <w:rPr>
                <w:rFonts w:ascii="Garamond" w:hAnsi="Garamond" w:cs="Times New Roman"/>
                <w:sz w:val="24"/>
                <w:szCs w:val="24"/>
              </w:rPr>
              <w:t>) – stan obecny oraz perspektywy rozwoju</w:t>
            </w:r>
          </w:p>
          <w:p w14:paraId="0FA9F2CA" w14:textId="77777777" w:rsidR="003549BD" w:rsidRPr="00456327" w:rsidRDefault="003549BD" w:rsidP="00456327">
            <w:pPr>
              <w:pStyle w:val="NormalnyWeb"/>
              <w:numPr>
                <w:ilvl w:val="0"/>
                <w:numId w:val="34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Wprowadzenie do analizy danych NGS</w:t>
            </w:r>
          </w:p>
          <w:p w14:paraId="752AFEEA" w14:textId="55C48145" w:rsidR="003549BD" w:rsidRPr="00456327" w:rsidRDefault="003549BD" w:rsidP="00456327">
            <w:pPr>
              <w:pStyle w:val="NormalnyWeb"/>
              <w:numPr>
                <w:ilvl w:val="0"/>
                <w:numId w:val="34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NGS w dziedzinie nauk medycznych i nauk o zdrowiu</w:t>
            </w:r>
          </w:p>
          <w:p w14:paraId="6EA01DDD" w14:textId="77777777" w:rsidR="00B11CD2" w:rsidRPr="00456327" w:rsidRDefault="00B11CD2" w:rsidP="00B11CD2">
            <w:pPr>
              <w:pStyle w:val="NormalnyWeb"/>
              <w:spacing w:before="60" w:after="60"/>
              <w:ind w:left="7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2D73080E" w14:textId="58DA7C3F" w:rsidR="003549BD" w:rsidRPr="00456327" w:rsidRDefault="003549BD" w:rsidP="00456327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Ćwiczenia:</w:t>
            </w:r>
          </w:p>
          <w:p w14:paraId="37C9F58D" w14:textId="14C0AF7D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Wprowadzenie do pracy z oprogramowaniem statystycznym. Tworzenie zbiorów danych. Weryfikacja poprawności wprowadzonych danych.</w:t>
            </w:r>
          </w:p>
          <w:p w14:paraId="7852A90F" w14:textId="5FE5C57A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463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Opis statystyczny ze</w:t>
            </w:r>
            <w:r w:rsidR="007329C3" w:rsidRPr="00456327">
              <w:rPr>
                <w:rFonts w:ascii="Garamond" w:hAnsi="Garamond" w:cs="Times New Roman"/>
                <w:sz w:val="24"/>
                <w:szCs w:val="24"/>
              </w:rPr>
              <w:t>b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ranego materiału – podstawowe miary statystyczne, zasady ich wykorzystania. Prezentacja wyników w formie tabel i odpowiednich wykresów.</w:t>
            </w:r>
          </w:p>
          <w:p w14:paraId="3F8DFE1F" w14:textId="0A7CFF16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Badanie zależności pomiędzy dwiema zmiennymi wyrażonymi na skali nominalnej. </w:t>
            </w:r>
          </w:p>
          <w:p w14:paraId="455AC76C" w14:textId="78DB9800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lastRenderedPageBreak/>
              <w:t xml:space="preserve">Badanie zgodności z rozkładem teoretycznym. </w:t>
            </w:r>
          </w:p>
          <w:p w14:paraId="46A1641C" w14:textId="77777777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Porównanie dwóch grup dla zmiennych wyrażonych na skali porządkowej i przedziałowej (grupy powiązane) </w:t>
            </w:r>
          </w:p>
          <w:p w14:paraId="388A52E6" w14:textId="77777777" w:rsidR="003549BD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Porównanie dwóch grup dla zmiennych wyrażonych na skali porządkowej i przedziałowej (grupy niezależne) </w:t>
            </w:r>
          </w:p>
          <w:p w14:paraId="729643A6" w14:textId="0CD5D2A2" w:rsidR="009F54E4" w:rsidRPr="00456327" w:rsidRDefault="003549BD" w:rsidP="00456327">
            <w:pPr>
              <w:pStyle w:val="NormalnyWeb"/>
              <w:numPr>
                <w:ilvl w:val="0"/>
                <w:numId w:val="35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Analiza wariancji - klasyfikacja pojedyncza. </w:t>
            </w:r>
          </w:p>
        </w:tc>
      </w:tr>
      <w:tr w:rsidR="00B11CD2" w:rsidRPr="00456327" w14:paraId="739E11D5" w14:textId="77777777" w:rsidTr="00844A6E"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0059084" w:rsidR="00226695" w:rsidRPr="00456327" w:rsidRDefault="00B41BE4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ind w:right="-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lastRenderedPageBreak/>
              <w:br w:type="page"/>
            </w:r>
            <w:r w:rsidR="00226695"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45632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456327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456327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45632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456327" w:rsidRDefault="00226695" w:rsidP="00B11CD2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5632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5632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56327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C2090" w14:textId="3D2E7EB7" w:rsidR="003B526D" w:rsidRPr="00456327" w:rsidRDefault="003B526D" w:rsidP="00456327">
            <w:pPr>
              <w:pStyle w:val="Tekstpodstawowy"/>
              <w:shd w:val="clear" w:color="auto" w:fill="FFFFFF"/>
              <w:spacing w:before="60" w:after="60"/>
              <w:ind w:left="37"/>
              <w:contextualSpacing/>
              <w:jc w:val="both"/>
              <w:rPr>
                <w:rStyle w:val="wrtext"/>
                <w:rFonts w:ascii="Garamond" w:hAnsi="Garamond" w:cs="Times New Roman"/>
                <w:b/>
              </w:rPr>
            </w:pPr>
            <w:r w:rsidRPr="00456327">
              <w:rPr>
                <w:rStyle w:val="wrtext"/>
                <w:rFonts w:ascii="Garamond" w:hAnsi="Garamond" w:cs="Times New Roman"/>
                <w:b/>
              </w:rPr>
              <w:t>Literatura podstawowa:</w:t>
            </w:r>
          </w:p>
          <w:p w14:paraId="5716C0AC" w14:textId="6D462D50" w:rsidR="00B11CD2" w:rsidRPr="00456327" w:rsidRDefault="00B11CD2" w:rsidP="00456327">
            <w:pPr>
              <w:pStyle w:val="NormalnyWeb"/>
              <w:numPr>
                <w:ilvl w:val="0"/>
                <w:numId w:val="30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S. </w:t>
            </w:r>
            <w:proofErr w:type="spellStart"/>
            <w:r w:rsidRPr="00456327">
              <w:rPr>
                <w:rFonts w:ascii="Garamond" w:hAnsi="Garamond" w:cs="Times New Roman"/>
                <w:sz w:val="24"/>
                <w:szCs w:val="24"/>
              </w:rPr>
              <w:t>Bedyńska</w:t>
            </w:r>
            <w:proofErr w:type="spellEnd"/>
            <w:r w:rsidRPr="00456327">
              <w:rPr>
                <w:rFonts w:ascii="Garamond" w:hAnsi="Garamond" w:cs="Times New Roman"/>
                <w:sz w:val="24"/>
                <w:szCs w:val="24"/>
              </w:rPr>
              <w:t>, M. Cypryańska (red.) „Statystyczny Drogowskaz. Praktyczne wprowadzenie do wnioskowania statystycznego.” Sedno, Warszawa 2013</w:t>
            </w:r>
          </w:p>
          <w:p w14:paraId="294643B6" w14:textId="0FA69369" w:rsidR="007329C3" w:rsidRPr="00456327" w:rsidRDefault="007329C3" w:rsidP="00456327">
            <w:pPr>
              <w:pStyle w:val="NormalnyWeb"/>
              <w:numPr>
                <w:ilvl w:val="0"/>
                <w:numId w:val="30"/>
              </w:numPr>
              <w:spacing w:before="60" w:after="60"/>
              <w:ind w:left="604"/>
              <w:contextualSpacing/>
              <w:rPr>
                <w:rFonts w:ascii="Garamond" w:hAnsi="Garamond" w:cs="Times New Roman"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C. </w:t>
            </w:r>
            <w:proofErr w:type="spellStart"/>
            <w:r w:rsidRPr="00456327">
              <w:rPr>
                <w:rFonts w:ascii="Garamond" w:hAnsi="Garamond" w:cs="Times New Roman"/>
                <w:sz w:val="24"/>
                <w:szCs w:val="24"/>
              </w:rPr>
              <w:t>Watała</w:t>
            </w:r>
            <w:proofErr w:type="spellEnd"/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„BIOSTATYSTYKA – wykorzystanie metod statystycznych w pracy badawczej w naukach biomedycznych”. Alfa-</w:t>
            </w:r>
            <w:proofErr w:type="spellStart"/>
            <w:r w:rsidRPr="00456327">
              <w:rPr>
                <w:rFonts w:ascii="Garamond" w:hAnsi="Garamond" w:cs="Times New Roman"/>
                <w:sz w:val="24"/>
                <w:szCs w:val="24"/>
              </w:rPr>
              <w:t>medica</w:t>
            </w:r>
            <w:proofErr w:type="spellEnd"/>
            <w:r w:rsidRPr="00456327">
              <w:rPr>
                <w:rFonts w:ascii="Garamond" w:hAnsi="Garamond" w:cs="Times New Roman"/>
                <w:sz w:val="24"/>
                <w:szCs w:val="24"/>
              </w:rPr>
              <w:t xml:space="preserve"> Press, Bielsko-Biała, 2002</w:t>
            </w:r>
          </w:p>
          <w:p w14:paraId="0471DAD2" w14:textId="77777777" w:rsidR="00B11CD2" w:rsidRPr="00456327" w:rsidRDefault="00B11CD2" w:rsidP="00B11CD2">
            <w:pPr>
              <w:pStyle w:val="NormalnyWeb"/>
              <w:spacing w:before="60" w:after="60"/>
              <w:ind w:left="720"/>
              <w:contextualSpacing/>
              <w:rPr>
                <w:rFonts w:ascii="Garamond" w:hAnsi="Garamond" w:cs="Times New Roman"/>
                <w:sz w:val="24"/>
                <w:szCs w:val="24"/>
              </w:rPr>
            </w:pPr>
          </w:p>
          <w:p w14:paraId="07A057A4" w14:textId="77777777" w:rsidR="007329C3" w:rsidRPr="00456327" w:rsidRDefault="007329C3" w:rsidP="00456327">
            <w:pPr>
              <w:pStyle w:val="NormalnyWeb"/>
              <w:spacing w:before="60" w:after="60"/>
              <w:ind w:left="37"/>
              <w:contextualSpacing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456327">
              <w:rPr>
                <w:rFonts w:ascii="Garamond" w:hAnsi="Garamond" w:cs="Times New Roman"/>
                <w:b/>
                <w:sz w:val="24"/>
                <w:szCs w:val="24"/>
              </w:rPr>
              <w:t>Literatura uzupełniająca:</w:t>
            </w:r>
          </w:p>
          <w:p w14:paraId="596592AA" w14:textId="49BC3EDD" w:rsidR="003B526D" w:rsidRPr="00456327" w:rsidRDefault="007329C3" w:rsidP="00456327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before="60" w:after="60"/>
              <w:ind w:left="604"/>
              <w:contextualSpacing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456327">
              <w:rPr>
                <w:rFonts w:ascii="Garamond" w:hAnsi="Garamond" w:cs="Times New Roman"/>
              </w:rPr>
              <w:t>A. Stanisz „Przystępny kurs statystyki</w:t>
            </w:r>
            <w:r w:rsidR="00B11CD2" w:rsidRPr="00456327">
              <w:rPr>
                <w:rFonts w:ascii="Garamond" w:hAnsi="Garamond" w:cs="Times New Roman"/>
              </w:rPr>
              <w:t xml:space="preserve"> </w:t>
            </w:r>
            <w:r w:rsidR="00B11CD2" w:rsidRPr="00456327">
              <w:rPr>
                <w:rFonts w:ascii="Garamond" w:hAnsi="Garamond" w:cs="Times New Roman"/>
              </w:rPr>
              <w:br/>
            </w:r>
            <w:r w:rsidRPr="00456327">
              <w:rPr>
                <w:rFonts w:ascii="Garamond" w:hAnsi="Garamond" w:cs="Times New Roman"/>
              </w:rPr>
              <w:t xml:space="preserve">z zastosowaniem STATISTICA PL na przykładach z medycyny. Tom 1. </w:t>
            </w:r>
            <w:proofErr w:type="spellStart"/>
            <w:r w:rsidRPr="00456327">
              <w:rPr>
                <w:rFonts w:ascii="Garamond" w:hAnsi="Garamond" w:cs="Times New Roman"/>
              </w:rPr>
              <w:t>StatSoft</w:t>
            </w:r>
            <w:proofErr w:type="spellEnd"/>
            <w:r w:rsidRPr="00456327">
              <w:rPr>
                <w:rFonts w:ascii="Garamond" w:hAnsi="Garamond" w:cs="Times New Roman"/>
              </w:rPr>
              <w:t>, Kraków, 2007</w:t>
            </w:r>
          </w:p>
          <w:p w14:paraId="0E627E90" w14:textId="1A8DC435" w:rsidR="00B11CD2" w:rsidRPr="00456327" w:rsidRDefault="00B11CD2" w:rsidP="00456327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before="60" w:after="60"/>
              <w:ind w:left="604"/>
              <w:contextualSpacing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456327">
              <w:rPr>
                <w:rFonts w:ascii="Garamond" w:hAnsi="Garamond" w:cs="Times New Roman"/>
              </w:rPr>
              <w:t>Materiały udostępniane przez prowadzących</w:t>
            </w:r>
          </w:p>
        </w:tc>
      </w:tr>
    </w:tbl>
    <w:p w14:paraId="740BE1B8" w14:textId="77777777" w:rsidR="00226695" w:rsidRPr="00456327" w:rsidRDefault="00226695" w:rsidP="00B11CD2">
      <w:pPr>
        <w:widowControl w:val="0"/>
        <w:autoSpaceDE w:val="0"/>
        <w:autoSpaceDN w:val="0"/>
        <w:adjustRightInd w:val="0"/>
        <w:spacing w:before="60" w:after="60" w:line="240" w:lineRule="auto"/>
        <w:contextualSpacing/>
        <w:rPr>
          <w:rStyle w:val="Uwydatnienie"/>
          <w:rFonts w:ascii="Garamond" w:hAnsi="Garamond" w:cs="Times New Roman"/>
          <w:sz w:val="24"/>
          <w:szCs w:val="24"/>
        </w:rPr>
      </w:pPr>
    </w:p>
    <w:sectPr w:rsidR="00226695" w:rsidRPr="00456327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82A28"/>
    <w:multiLevelType w:val="hybridMultilevel"/>
    <w:tmpl w:val="1C00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415868"/>
    <w:multiLevelType w:val="hybridMultilevel"/>
    <w:tmpl w:val="BA42296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846C24A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337FA"/>
    <w:multiLevelType w:val="hybridMultilevel"/>
    <w:tmpl w:val="52CE2CF6"/>
    <w:lvl w:ilvl="0" w:tplc="72A488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A2001"/>
    <w:multiLevelType w:val="hybridMultilevel"/>
    <w:tmpl w:val="1C00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91A167E"/>
    <w:multiLevelType w:val="hybridMultilevel"/>
    <w:tmpl w:val="2E62BC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B351F"/>
    <w:multiLevelType w:val="hybridMultilevel"/>
    <w:tmpl w:val="6A4C43E2"/>
    <w:lvl w:ilvl="0" w:tplc="72A488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E1A4D"/>
    <w:multiLevelType w:val="hybridMultilevel"/>
    <w:tmpl w:val="59AC73D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58C01B2"/>
    <w:multiLevelType w:val="hybridMultilevel"/>
    <w:tmpl w:val="823EE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58232B"/>
    <w:multiLevelType w:val="hybridMultilevel"/>
    <w:tmpl w:val="CD943A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C75FFA"/>
    <w:multiLevelType w:val="hybridMultilevel"/>
    <w:tmpl w:val="9F389D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3B6643"/>
    <w:multiLevelType w:val="hybridMultilevel"/>
    <w:tmpl w:val="B6E60D02"/>
    <w:lvl w:ilvl="0" w:tplc="D6449C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26"/>
  </w:num>
  <w:num w:numId="4">
    <w:abstractNumId w:val="2"/>
  </w:num>
  <w:num w:numId="5">
    <w:abstractNumId w:val="35"/>
  </w:num>
  <w:num w:numId="6">
    <w:abstractNumId w:val="23"/>
  </w:num>
  <w:num w:numId="7">
    <w:abstractNumId w:val="14"/>
  </w:num>
  <w:num w:numId="8">
    <w:abstractNumId w:val="4"/>
  </w:num>
  <w:num w:numId="9">
    <w:abstractNumId w:val="17"/>
  </w:num>
  <w:num w:numId="10">
    <w:abstractNumId w:val="13"/>
  </w:num>
  <w:num w:numId="11">
    <w:abstractNumId w:val="21"/>
  </w:num>
  <w:num w:numId="12">
    <w:abstractNumId w:val="32"/>
  </w:num>
  <w:num w:numId="13">
    <w:abstractNumId w:val="12"/>
  </w:num>
  <w:num w:numId="14">
    <w:abstractNumId w:val="33"/>
  </w:num>
  <w:num w:numId="15">
    <w:abstractNumId w:val="31"/>
  </w:num>
  <w:num w:numId="16">
    <w:abstractNumId w:val="22"/>
  </w:num>
  <w:num w:numId="17">
    <w:abstractNumId w:val="0"/>
  </w:num>
  <w:num w:numId="18">
    <w:abstractNumId w:val="29"/>
  </w:num>
  <w:num w:numId="19">
    <w:abstractNumId w:val="24"/>
  </w:num>
  <w:num w:numId="20">
    <w:abstractNumId w:val="19"/>
  </w:num>
  <w:num w:numId="21">
    <w:abstractNumId w:val="7"/>
  </w:num>
  <w:num w:numId="22">
    <w:abstractNumId w:val="20"/>
  </w:num>
  <w:num w:numId="23">
    <w:abstractNumId w:val="5"/>
  </w:num>
  <w:num w:numId="24">
    <w:abstractNumId w:val="25"/>
  </w:num>
  <w:num w:numId="25">
    <w:abstractNumId w:val="28"/>
  </w:num>
  <w:num w:numId="26">
    <w:abstractNumId w:val="10"/>
  </w:num>
  <w:num w:numId="27">
    <w:abstractNumId w:val="18"/>
  </w:num>
  <w:num w:numId="28">
    <w:abstractNumId w:val="27"/>
  </w:num>
  <w:num w:numId="29">
    <w:abstractNumId w:val="16"/>
  </w:num>
  <w:num w:numId="30">
    <w:abstractNumId w:val="11"/>
  </w:num>
  <w:num w:numId="31">
    <w:abstractNumId w:val="15"/>
  </w:num>
  <w:num w:numId="32">
    <w:abstractNumId w:val="8"/>
  </w:num>
  <w:num w:numId="33">
    <w:abstractNumId w:val="30"/>
  </w:num>
  <w:num w:numId="34">
    <w:abstractNumId w:val="9"/>
  </w:num>
  <w:num w:numId="35">
    <w:abstractNumId w:val="1"/>
  </w:num>
  <w:num w:numId="36">
    <w:abstractNumId w:val="3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3036D"/>
    <w:rsid w:val="00033749"/>
    <w:rsid w:val="00065BF2"/>
    <w:rsid w:val="00086534"/>
    <w:rsid w:val="00097D57"/>
    <w:rsid w:val="000B0927"/>
    <w:rsid w:val="000D2346"/>
    <w:rsid w:val="000D492A"/>
    <w:rsid w:val="0010284A"/>
    <w:rsid w:val="0010744B"/>
    <w:rsid w:val="00113EF3"/>
    <w:rsid w:val="00114DC5"/>
    <w:rsid w:val="00116755"/>
    <w:rsid w:val="001429A4"/>
    <w:rsid w:val="00182391"/>
    <w:rsid w:val="00187412"/>
    <w:rsid w:val="00193102"/>
    <w:rsid w:val="001A5D3D"/>
    <w:rsid w:val="001C239A"/>
    <w:rsid w:val="001D0D55"/>
    <w:rsid w:val="00204808"/>
    <w:rsid w:val="00210FE4"/>
    <w:rsid w:val="0022350C"/>
    <w:rsid w:val="00226695"/>
    <w:rsid w:val="00230F7F"/>
    <w:rsid w:val="00250269"/>
    <w:rsid w:val="00252F88"/>
    <w:rsid w:val="00254D30"/>
    <w:rsid w:val="00264C53"/>
    <w:rsid w:val="00266025"/>
    <w:rsid w:val="002678DC"/>
    <w:rsid w:val="002835CA"/>
    <w:rsid w:val="002D68CB"/>
    <w:rsid w:val="002E2048"/>
    <w:rsid w:val="00347B4B"/>
    <w:rsid w:val="003549BD"/>
    <w:rsid w:val="00366042"/>
    <w:rsid w:val="003717F3"/>
    <w:rsid w:val="003728A1"/>
    <w:rsid w:val="003735DB"/>
    <w:rsid w:val="00377412"/>
    <w:rsid w:val="00392B70"/>
    <w:rsid w:val="003940E0"/>
    <w:rsid w:val="003B526D"/>
    <w:rsid w:val="003F2116"/>
    <w:rsid w:val="004145CF"/>
    <w:rsid w:val="00421F5C"/>
    <w:rsid w:val="004325A2"/>
    <w:rsid w:val="004519C5"/>
    <w:rsid w:val="00453B1C"/>
    <w:rsid w:val="00455DAD"/>
    <w:rsid w:val="00456327"/>
    <w:rsid w:val="0045684E"/>
    <w:rsid w:val="00473341"/>
    <w:rsid w:val="00491FA3"/>
    <w:rsid w:val="004C1D56"/>
    <w:rsid w:val="004C64C7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5AED"/>
    <w:rsid w:val="006D68A0"/>
    <w:rsid w:val="006D7148"/>
    <w:rsid w:val="006E23A5"/>
    <w:rsid w:val="006E777B"/>
    <w:rsid w:val="006F4405"/>
    <w:rsid w:val="0071595A"/>
    <w:rsid w:val="007329C3"/>
    <w:rsid w:val="00742142"/>
    <w:rsid w:val="00751731"/>
    <w:rsid w:val="00767884"/>
    <w:rsid w:val="00790E81"/>
    <w:rsid w:val="007D7165"/>
    <w:rsid w:val="007E449D"/>
    <w:rsid w:val="00844A6E"/>
    <w:rsid w:val="008762AF"/>
    <w:rsid w:val="008C3EE0"/>
    <w:rsid w:val="008D7FE8"/>
    <w:rsid w:val="008E79EC"/>
    <w:rsid w:val="009326B4"/>
    <w:rsid w:val="009354CC"/>
    <w:rsid w:val="00945048"/>
    <w:rsid w:val="00971036"/>
    <w:rsid w:val="00986ACF"/>
    <w:rsid w:val="00992BFE"/>
    <w:rsid w:val="009A4C63"/>
    <w:rsid w:val="009F41FD"/>
    <w:rsid w:val="009F54E4"/>
    <w:rsid w:val="00A04117"/>
    <w:rsid w:val="00A046E6"/>
    <w:rsid w:val="00A13CEB"/>
    <w:rsid w:val="00A16EEF"/>
    <w:rsid w:val="00A53C54"/>
    <w:rsid w:val="00A56FF1"/>
    <w:rsid w:val="00A72746"/>
    <w:rsid w:val="00AC1DBE"/>
    <w:rsid w:val="00AE4D5B"/>
    <w:rsid w:val="00B11CD2"/>
    <w:rsid w:val="00B17616"/>
    <w:rsid w:val="00B2262E"/>
    <w:rsid w:val="00B41BE4"/>
    <w:rsid w:val="00B46F45"/>
    <w:rsid w:val="00B523D8"/>
    <w:rsid w:val="00B61871"/>
    <w:rsid w:val="00B63431"/>
    <w:rsid w:val="00B7532F"/>
    <w:rsid w:val="00B83236"/>
    <w:rsid w:val="00B83D43"/>
    <w:rsid w:val="00BA4231"/>
    <w:rsid w:val="00C02C70"/>
    <w:rsid w:val="00C035CF"/>
    <w:rsid w:val="00C21523"/>
    <w:rsid w:val="00C50A52"/>
    <w:rsid w:val="00CA0353"/>
    <w:rsid w:val="00CA2C02"/>
    <w:rsid w:val="00CA3871"/>
    <w:rsid w:val="00CE1B8A"/>
    <w:rsid w:val="00CF361A"/>
    <w:rsid w:val="00D02F81"/>
    <w:rsid w:val="00D05528"/>
    <w:rsid w:val="00D6044A"/>
    <w:rsid w:val="00D625AB"/>
    <w:rsid w:val="00D70BE0"/>
    <w:rsid w:val="00DA2F94"/>
    <w:rsid w:val="00DA53A0"/>
    <w:rsid w:val="00DB49EF"/>
    <w:rsid w:val="00DD0809"/>
    <w:rsid w:val="00DD686C"/>
    <w:rsid w:val="00DE2AC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paragraph" w:customStyle="1" w:styleId="western">
    <w:name w:val="western"/>
    <w:basedOn w:val="Normalny"/>
    <w:rsid w:val="00CE1B8A"/>
    <w:pPr>
      <w:spacing w:before="100" w:beforeAutospacing="1" w:after="142" w:line="288" w:lineRule="auto"/>
    </w:pPr>
    <w:rPr>
      <w:rFonts w:ascii="Calibri" w:eastAsia="Times New Roman" w:hAnsi="Calibri" w:cs="Calibri"/>
      <w:color w:val="000000"/>
    </w:rPr>
  </w:style>
  <w:style w:type="character" w:customStyle="1" w:styleId="wrtext">
    <w:name w:val="wrtext"/>
    <w:basedOn w:val="Domylnaczcionkaakapitu"/>
    <w:rsid w:val="003B526D"/>
  </w:style>
  <w:style w:type="paragraph" w:styleId="Nagwek">
    <w:name w:val="header"/>
    <w:basedOn w:val="Normalny"/>
    <w:link w:val="NagwekZnak"/>
    <w:uiPriority w:val="99"/>
    <w:rsid w:val="003549BD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3549BD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329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329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29C3"/>
    <w:rPr>
      <w:rFonts w:eastAsiaTheme="minorHAnsi"/>
      <w:b/>
      <w:bCs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329C3"/>
    <w:rPr>
      <w:rFonts w:eastAsiaTheme="minorHAnsi"/>
      <w:b/>
      <w:bCs/>
      <w:sz w:val="20"/>
      <w:szCs w:val="20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A387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0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45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21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14</cp:revision>
  <cp:lastPrinted>2018-05-15T21:08:00Z</cp:lastPrinted>
  <dcterms:created xsi:type="dcterms:W3CDTF">2019-06-06T08:52:00Z</dcterms:created>
  <dcterms:modified xsi:type="dcterms:W3CDTF">2019-08-06T09:09:00Z</dcterms:modified>
</cp:coreProperties>
</file>